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0667638" w14:textId="27C6E8E1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14E0B803" w14:textId="0C000E61" w:rsidR="0086324B" w:rsidRDefault="0086324B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7934570F" w14:textId="60E13113" w:rsidR="0086324B" w:rsidRDefault="0086324B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3A2495FF" w14:textId="77777777" w:rsidR="006A03A1" w:rsidRDefault="006A03A1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A03A1" w:rsidRPr="00561D9D" w14:paraId="295B2467" w14:textId="77777777" w:rsidTr="00CE5EC1">
        <w:tc>
          <w:tcPr>
            <w:tcW w:w="3085" w:type="dxa"/>
          </w:tcPr>
          <w:p w14:paraId="02DB2E15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D838391" w14:textId="77777777" w:rsidR="006A03A1" w:rsidRPr="00947A89" w:rsidRDefault="006A03A1" w:rsidP="00CE5EC1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Росић Марко</w:t>
            </w:r>
          </w:p>
        </w:tc>
      </w:tr>
      <w:tr w:rsidR="006A03A1" w:rsidRPr="00542444" w14:paraId="71DF6E59" w14:textId="77777777" w:rsidTr="00CE5EC1">
        <w:tc>
          <w:tcPr>
            <w:tcW w:w="3085" w:type="dxa"/>
          </w:tcPr>
          <w:p w14:paraId="28903BEA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0575833" w14:textId="77777777" w:rsidR="006A03A1" w:rsidRPr="00A455D7" w:rsidRDefault="006A03A1" w:rsidP="00CE5EC1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Спортски маркетинг </w:t>
            </w:r>
          </w:p>
        </w:tc>
      </w:tr>
      <w:tr w:rsidR="006A03A1" w14:paraId="3A9B559D" w14:textId="77777777" w:rsidTr="00CE5EC1">
        <w:tc>
          <w:tcPr>
            <w:tcW w:w="3085" w:type="dxa"/>
          </w:tcPr>
          <w:p w14:paraId="239933A9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75FA074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15.00</w:t>
            </w:r>
          </w:p>
        </w:tc>
      </w:tr>
      <w:tr w:rsidR="006A03A1" w14:paraId="569C7E44" w14:textId="77777777" w:rsidTr="00CE5EC1">
        <w:tc>
          <w:tcPr>
            <w:tcW w:w="3085" w:type="dxa"/>
          </w:tcPr>
          <w:p w14:paraId="743028D8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69BEB3D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15.09.2022</w:t>
            </w:r>
          </w:p>
        </w:tc>
      </w:tr>
      <w:tr w:rsidR="006A03A1" w14:paraId="6C651932" w14:textId="77777777" w:rsidTr="00CE5EC1">
        <w:tc>
          <w:tcPr>
            <w:tcW w:w="9166" w:type="dxa"/>
            <w:gridSpan w:val="2"/>
          </w:tcPr>
          <w:p w14:paraId="4CA4E153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6A03A1" w:rsidRPr="003C350D" w14:paraId="2E69CFC8" w14:textId="77777777" w:rsidTr="00CE5EC1">
        <w:tc>
          <w:tcPr>
            <w:tcW w:w="3085" w:type="dxa"/>
          </w:tcPr>
          <w:p w14:paraId="7D849084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1A913CF" w14:textId="77777777" w:rsidR="006A03A1" w:rsidRPr="003C350D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р  Јелена Ђуричић Миланковић</w:t>
            </w:r>
          </w:p>
        </w:tc>
      </w:tr>
      <w:tr w:rsidR="006A03A1" w14:paraId="3FF4A428" w14:textId="77777777" w:rsidTr="00CE5EC1">
        <w:tc>
          <w:tcPr>
            <w:tcW w:w="3085" w:type="dxa"/>
          </w:tcPr>
          <w:p w14:paraId="2C54EE7E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14E3283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6A03A1" w14:paraId="00CB134E" w14:textId="77777777" w:rsidTr="00CE5EC1">
        <w:tc>
          <w:tcPr>
            <w:tcW w:w="3085" w:type="dxa"/>
          </w:tcPr>
          <w:p w14:paraId="274A60D5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B719E19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66779737" w14:textId="09B0524F" w:rsidR="0086324B" w:rsidRDefault="0086324B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A03A1" w:rsidRPr="00561D9D" w14:paraId="4F573C02" w14:textId="77777777" w:rsidTr="00CE5EC1">
        <w:tc>
          <w:tcPr>
            <w:tcW w:w="3085" w:type="dxa"/>
          </w:tcPr>
          <w:p w14:paraId="2664C68F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32220F6" w14:textId="77777777" w:rsidR="006A03A1" w:rsidRPr="00947A89" w:rsidRDefault="006A03A1" w:rsidP="00CE5EC1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Жунић Ивана</w:t>
            </w:r>
          </w:p>
        </w:tc>
      </w:tr>
      <w:tr w:rsidR="006A03A1" w:rsidRPr="00542444" w14:paraId="51EF1654" w14:textId="77777777" w:rsidTr="00CE5EC1">
        <w:tc>
          <w:tcPr>
            <w:tcW w:w="3085" w:type="dxa"/>
          </w:tcPr>
          <w:p w14:paraId="60A5ECDF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87D172E" w14:textId="77777777" w:rsidR="006A03A1" w:rsidRPr="00B86B48" w:rsidRDefault="006A03A1" w:rsidP="00CE5EC1">
            <w:pPr>
              <w:rPr>
                <w:lang w:val="sr-Cyrl-RS"/>
              </w:rPr>
            </w:pPr>
            <w:r>
              <w:rPr>
                <w:lang w:val="sr-Cyrl-RS"/>
              </w:rPr>
              <w:t>Организација маркетинг функције у компанији Хемофарм</w:t>
            </w:r>
          </w:p>
        </w:tc>
      </w:tr>
      <w:tr w:rsidR="006A03A1" w14:paraId="59346AA2" w14:textId="77777777" w:rsidTr="00CE5EC1">
        <w:tc>
          <w:tcPr>
            <w:tcW w:w="3085" w:type="dxa"/>
          </w:tcPr>
          <w:p w14:paraId="5C386D74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BCBEC47" w14:textId="77777777" w:rsidR="006A03A1" w:rsidRDefault="006A03A1" w:rsidP="00CE5EC1">
            <w:pPr>
              <w:rPr>
                <w:lang w:val="sr-Cyrl-CS"/>
              </w:rPr>
            </w:pPr>
            <w:r w:rsidRPr="00107618">
              <w:t>15.</w:t>
            </w:r>
            <w:r>
              <w:rPr>
                <w:lang w:val="sr-Cyrl-RS"/>
              </w:rPr>
              <w:t>3</w:t>
            </w:r>
            <w:r w:rsidRPr="00107618">
              <w:t>0</w:t>
            </w:r>
          </w:p>
        </w:tc>
      </w:tr>
      <w:tr w:rsidR="006A03A1" w14:paraId="54FA3A43" w14:textId="77777777" w:rsidTr="00CE5EC1">
        <w:tc>
          <w:tcPr>
            <w:tcW w:w="3085" w:type="dxa"/>
          </w:tcPr>
          <w:p w14:paraId="4AEBB905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025CB6F" w14:textId="77777777" w:rsidR="006A03A1" w:rsidRDefault="006A03A1" w:rsidP="00CE5EC1">
            <w:pPr>
              <w:rPr>
                <w:lang w:val="sr-Cyrl-CS"/>
              </w:rPr>
            </w:pPr>
            <w:r w:rsidRPr="00107618">
              <w:t>15.09.2022</w:t>
            </w:r>
          </w:p>
        </w:tc>
      </w:tr>
      <w:tr w:rsidR="006A03A1" w14:paraId="17040C2A" w14:textId="77777777" w:rsidTr="00CE5EC1">
        <w:tc>
          <w:tcPr>
            <w:tcW w:w="9166" w:type="dxa"/>
            <w:gridSpan w:val="2"/>
          </w:tcPr>
          <w:p w14:paraId="1E9A0D7C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6A03A1" w:rsidRPr="003C350D" w14:paraId="48387003" w14:textId="77777777" w:rsidTr="00CE5EC1">
        <w:tc>
          <w:tcPr>
            <w:tcW w:w="3085" w:type="dxa"/>
          </w:tcPr>
          <w:p w14:paraId="115370FE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922698F" w14:textId="77777777" w:rsidR="006A03A1" w:rsidRPr="00450561" w:rsidRDefault="006A03A1" w:rsidP="00CE5EC1">
            <w:pPr>
              <w:rPr>
                <w:lang w:val="sr-Cyrl-RS"/>
              </w:rPr>
            </w:pPr>
            <w:r>
              <w:rPr>
                <w:lang w:val="sr-Cyrl-RS"/>
              </w:rPr>
              <w:t>Спец. др мед. Никола Бељић</w:t>
            </w:r>
          </w:p>
        </w:tc>
      </w:tr>
      <w:tr w:rsidR="006A03A1" w14:paraId="0494A445" w14:textId="77777777" w:rsidTr="00CE5EC1">
        <w:tc>
          <w:tcPr>
            <w:tcW w:w="3085" w:type="dxa"/>
          </w:tcPr>
          <w:p w14:paraId="382DED7F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4FCE2C6" w14:textId="77777777" w:rsidR="006A03A1" w:rsidRDefault="006A03A1" w:rsidP="00CE5EC1">
            <w:pPr>
              <w:rPr>
                <w:lang w:val="sr-Cyrl-CS"/>
              </w:rPr>
            </w:pPr>
            <w:r w:rsidRPr="00D7090A">
              <w:t>Др Зоран Јокић</w:t>
            </w:r>
          </w:p>
        </w:tc>
      </w:tr>
      <w:tr w:rsidR="006A03A1" w14:paraId="3B280E9D" w14:textId="77777777" w:rsidTr="00CE5EC1">
        <w:tc>
          <w:tcPr>
            <w:tcW w:w="3085" w:type="dxa"/>
          </w:tcPr>
          <w:p w14:paraId="556E927A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DF640FE" w14:textId="77777777" w:rsidR="006A03A1" w:rsidRDefault="006A03A1" w:rsidP="00CE5EC1">
            <w:pPr>
              <w:rPr>
                <w:lang w:val="sr-Cyrl-CS"/>
              </w:rPr>
            </w:pPr>
            <w:r w:rsidRPr="00D7090A">
              <w:t>Др Јелена Јевтић</w:t>
            </w:r>
          </w:p>
        </w:tc>
      </w:tr>
    </w:tbl>
    <w:p w14:paraId="4C52524D" w14:textId="77777777" w:rsidR="006A03A1" w:rsidRDefault="006A03A1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A03A1" w:rsidRPr="00561D9D" w14:paraId="3EEFC32E" w14:textId="77777777" w:rsidTr="00CE5EC1">
        <w:tc>
          <w:tcPr>
            <w:tcW w:w="3085" w:type="dxa"/>
          </w:tcPr>
          <w:p w14:paraId="78755D0C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97F97CF" w14:textId="77777777" w:rsidR="006A03A1" w:rsidRPr="00947A89" w:rsidRDefault="006A03A1" w:rsidP="00CE5EC1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Мутавџић Јована</w:t>
            </w:r>
          </w:p>
        </w:tc>
      </w:tr>
      <w:tr w:rsidR="006A03A1" w:rsidRPr="00542444" w14:paraId="3ACFE689" w14:textId="77777777" w:rsidTr="00CE5EC1">
        <w:tc>
          <w:tcPr>
            <w:tcW w:w="3085" w:type="dxa"/>
          </w:tcPr>
          <w:p w14:paraId="0F1F9388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96B7763" w14:textId="77777777" w:rsidR="006A03A1" w:rsidRPr="00155589" w:rsidRDefault="006A03A1" w:rsidP="00CE5EC1">
            <w:pPr>
              <w:rPr>
                <w:lang w:val="sr-Cyrl-RS"/>
              </w:rPr>
            </w:pPr>
            <w:r>
              <w:rPr>
                <w:lang w:val="sr-Cyrl-RS"/>
              </w:rPr>
              <w:t>Процес одлучивања потрошача на примеру бренда Томи Хилфигер</w:t>
            </w:r>
          </w:p>
        </w:tc>
      </w:tr>
      <w:tr w:rsidR="006A03A1" w14:paraId="5F79E610" w14:textId="77777777" w:rsidTr="00CE5EC1">
        <w:tc>
          <w:tcPr>
            <w:tcW w:w="3085" w:type="dxa"/>
          </w:tcPr>
          <w:p w14:paraId="54CBD9E1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B726ADA" w14:textId="77777777" w:rsidR="006A03A1" w:rsidRDefault="006A03A1" w:rsidP="00CE5EC1">
            <w:pPr>
              <w:rPr>
                <w:lang w:val="sr-Cyrl-CS"/>
              </w:rPr>
            </w:pPr>
            <w:r w:rsidRPr="0028424F">
              <w:t>1</w:t>
            </w:r>
            <w:r>
              <w:rPr>
                <w:lang w:val="sr-Cyrl-RS"/>
              </w:rPr>
              <w:t>6</w:t>
            </w:r>
            <w:r w:rsidRPr="0028424F">
              <w:t>.</w:t>
            </w:r>
            <w:r>
              <w:rPr>
                <w:lang w:val="sr-Cyrl-RS"/>
              </w:rPr>
              <w:t>0</w:t>
            </w:r>
            <w:r w:rsidRPr="0028424F">
              <w:t>0</w:t>
            </w:r>
          </w:p>
        </w:tc>
      </w:tr>
      <w:tr w:rsidR="006A03A1" w14:paraId="164F8D90" w14:textId="77777777" w:rsidTr="00CE5EC1">
        <w:tc>
          <w:tcPr>
            <w:tcW w:w="3085" w:type="dxa"/>
          </w:tcPr>
          <w:p w14:paraId="627BEED8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786B80C" w14:textId="77777777" w:rsidR="006A03A1" w:rsidRDefault="006A03A1" w:rsidP="00CE5EC1">
            <w:pPr>
              <w:rPr>
                <w:lang w:val="sr-Cyrl-CS"/>
              </w:rPr>
            </w:pPr>
            <w:r w:rsidRPr="0028424F">
              <w:t>15.09.2022</w:t>
            </w:r>
          </w:p>
        </w:tc>
      </w:tr>
      <w:tr w:rsidR="006A03A1" w14:paraId="7FDA1580" w14:textId="77777777" w:rsidTr="00CE5EC1">
        <w:tc>
          <w:tcPr>
            <w:tcW w:w="9166" w:type="dxa"/>
            <w:gridSpan w:val="2"/>
          </w:tcPr>
          <w:p w14:paraId="04F681B1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6A03A1" w:rsidRPr="003C350D" w14:paraId="1931B1FD" w14:textId="77777777" w:rsidTr="00CE5EC1">
        <w:tc>
          <w:tcPr>
            <w:tcW w:w="3085" w:type="dxa"/>
          </w:tcPr>
          <w:p w14:paraId="6C77C429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9AD520E" w14:textId="77777777" w:rsidR="006A03A1" w:rsidRPr="003C350D" w:rsidRDefault="006A03A1" w:rsidP="00CE5EC1">
            <w:pPr>
              <w:rPr>
                <w:lang w:val="sr-Cyrl-CS"/>
              </w:rPr>
            </w:pPr>
            <w:r w:rsidRPr="0089268A">
              <w:t>Спец. др мед. Никола Бељић</w:t>
            </w:r>
          </w:p>
        </w:tc>
      </w:tr>
      <w:tr w:rsidR="006A03A1" w14:paraId="219056A1" w14:textId="77777777" w:rsidTr="00CE5EC1">
        <w:tc>
          <w:tcPr>
            <w:tcW w:w="3085" w:type="dxa"/>
          </w:tcPr>
          <w:p w14:paraId="2285F4A7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80777EC" w14:textId="77777777" w:rsidR="006A03A1" w:rsidRDefault="006A03A1" w:rsidP="00CE5EC1">
            <w:pPr>
              <w:rPr>
                <w:lang w:val="sr-Cyrl-CS"/>
              </w:rPr>
            </w:pPr>
            <w:r w:rsidRPr="0089268A">
              <w:t>Др Зоран Јокић</w:t>
            </w:r>
          </w:p>
        </w:tc>
      </w:tr>
      <w:tr w:rsidR="006A03A1" w14:paraId="5C7A74D7" w14:textId="77777777" w:rsidTr="00CE5EC1">
        <w:tc>
          <w:tcPr>
            <w:tcW w:w="3085" w:type="dxa"/>
          </w:tcPr>
          <w:p w14:paraId="39581350" w14:textId="77777777" w:rsidR="006A03A1" w:rsidRDefault="006A03A1" w:rsidP="00CE5EC1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2E9C014" w14:textId="77777777" w:rsidR="006A03A1" w:rsidRDefault="006A03A1" w:rsidP="00CE5EC1">
            <w:pPr>
              <w:rPr>
                <w:lang w:val="sr-Cyrl-CS"/>
              </w:rPr>
            </w:pPr>
            <w:r w:rsidRPr="0089268A">
              <w:t>Др Јелена Јевтић</w:t>
            </w:r>
          </w:p>
        </w:tc>
      </w:tr>
    </w:tbl>
    <w:p w14:paraId="7C244280" w14:textId="289B274A" w:rsidR="0086324B" w:rsidRDefault="0086324B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633EF894" w14:textId="01D33689" w:rsidR="006A03A1" w:rsidRDefault="006A03A1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1EDFE769" w14:textId="0EBD5F1F" w:rsidR="006A03A1" w:rsidRDefault="006A03A1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11F6E6AE" w14:textId="77777777" w:rsidR="006A03A1" w:rsidRDefault="006A03A1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</w:tcPr>
          <w:p w14:paraId="1D43924E" w14:textId="0B66E850" w:rsidR="0058643F" w:rsidRPr="00947A89" w:rsidRDefault="00AF1306" w:rsidP="00272806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 xml:space="preserve">Наташа Илић 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0078C598" w:rsidR="0058643F" w:rsidRPr="00542444" w:rsidRDefault="00E23E62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Загађење ваздуха и аутоматски мониторинг квалитета амбијенталног ваздух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3D583BB9" w:rsidR="0058643F" w:rsidRDefault="00AF1306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9.3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3C07F937" w:rsidR="0058643F" w:rsidRDefault="00AF1306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6.09</w:t>
            </w:r>
            <w:r w:rsidR="00561D9D">
              <w:rPr>
                <w:lang w:val="sr-Cyrl-CS"/>
              </w:rPr>
              <w:t>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7CE671D5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AF1306">
              <w:rPr>
                <w:lang w:val="sr-Cyrl-RS"/>
              </w:rPr>
              <w:t>Јелена Јевтић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792FC935" w:rsidR="0058643F" w:rsidRDefault="00AF1306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1052E5EF" w:rsidR="0058643F" w:rsidRDefault="00AF1306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F1306" w:rsidRPr="00561D9D" w14:paraId="5DCB06BB" w14:textId="77777777" w:rsidTr="00942F2C">
        <w:tc>
          <w:tcPr>
            <w:tcW w:w="3085" w:type="dxa"/>
          </w:tcPr>
          <w:p w14:paraId="457665BC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A29B9D5" w14:textId="579AA94E" w:rsidR="00AF1306" w:rsidRPr="00947A89" w:rsidRDefault="00AF1306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 xml:space="preserve">Мина Ђурковић </w:t>
            </w:r>
          </w:p>
        </w:tc>
      </w:tr>
      <w:tr w:rsidR="00AF1306" w:rsidRPr="00542444" w14:paraId="4190308E" w14:textId="77777777" w:rsidTr="00942F2C">
        <w:tc>
          <w:tcPr>
            <w:tcW w:w="3085" w:type="dxa"/>
          </w:tcPr>
          <w:p w14:paraId="50CE126B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CA56E96" w14:textId="62BCD505" w:rsidR="00AF1306" w:rsidRPr="00A14ED5" w:rsidRDefault="00A14ED5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Узроци, последице</w:t>
            </w:r>
            <w:r w:rsidR="00717C98">
              <w:rPr>
                <w:lang w:val="sr-Cyrl-RS"/>
              </w:rPr>
              <w:t xml:space="preserve"> и акције за ублажавање климатских промена</w:t>
            </w:r>
          </w:p>
        </w:tc>
      </w:tr>
      <w:tr w:rsidR="00AF1306" w14:paraId="29945183" w14:textId="77777777" w:rsidTr="00942F2C">
        <w:tc>
          <w:tcPr>
            <w:tcW w:w="3085" w:type="dxa"/>
          </w:tcPr>
          <w:p w14:paraId="53A39D0A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6CC6039" w14:textId="5B65BC6E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AF1306" w14:paraId="4596256A" w14:textId="77777777" w:rsidTr="00942F2C">
        <w:tc>
          <w:tcPr>
            <w:tcW w:w="3085" w:type="dxa"/>
          </w:tcPr>
          <w:p w14:paraId="3A07CA29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7E349E1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6.09.2022</w:t>
            </w:r>
          </w:p>
        </w:tc>
      </w:tr>
      <w:tr w:rsidR="00AF1306" w14:paraId="4E39716D" w14:textId="77777777" w:rsidTr="00942F2C">
        <w:tc>
          <w:tcPr>
            <w:tcW w:w="9166" w:type="dxa"/>
            <w:gridSpan w:val="2"/>
          </w:tcPr>
          <w:p w14:paraId="2C2623D5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F1306" w:rsidRPr="003C350D" w14:paraId="6D934B7E" w14:textId="77777777" w:rsidTr="00942F2C">
        <w:tc>
          <w:tcPr>
            <w:tcW w:w="3085" w:type="dxa"/>
          </w:tcPr>
          <w:p w14:paraId="0CC154A4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FD8DC96" w14:textId="77777777" w:rsidR="00AF1306" w:rsidRPr="003C350D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Јевтић</w:t>
            </w:r>
            <w:r>
              <w:rPr>
                <w:lang w:val="sr-Cyrl-CS"/>
              </w:rPr>
              <w:t xml:space="preserve"> </w:t>
            </w:r>
          </w:p>
        </w:tc>
      </w:tr>
      <w:tr w:rsidR="00AF1306" w14:paraId="71CC7357" w14:textId="77777777" w:rsidTr="00942F2C">
        <w:tc>
          <w:tcPr>
            <w:tcW w:w="3085" w:type="dxa"/>
          </w:tcPr>
          <w:p w14:paraId="46C41B48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C577265" w14:textId="31914EE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јановић</w:t>
            </w:r>
          </w:p>
        </w:tc>
      </w:tr>
      <w:tr w:rsidR="00AF1306" w14:paraId="31E6C295" w14:textId="77777777" w:rsidTr="00942F2C">
        <w:tc>
          <w:tcPr>
            <w:tcW w:w="3085" w:type="dxa"/>
          </w:tcPr>
          <w:p w14:paraId="4B71CB1D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789F0C6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</w:tbl>
    <w:p w14:paraId="3401B0C5" w14:textId="2E8CD04E" w:rsidR="00CC4075" w:rsidRDefault="00CC4075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F1306" w:rsidRPr="00561D9D" w14:paraId="72B0D27F" w14:textId="77777777" w:rsidTr="00942F2C">
        <w:tc>
          <w:tcPr>
            <w:tcW w:w="3085" w:type="dxa"/>
          </w:tcPr>
          <w:p w14:paraId="4962647A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EB5775B" w14:textId="5653A67C" w:rsidR="00AF1306" w:rsidRPr="00947A89" w:rsidRDefault="00133A57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Вулетић Александра</w:t>
            </w:r>
          </w:p>
        </w:tc>
      </w:tr>
      <w:tr w:rsidR="00AF1306" w:rsidRPr="00542444" w14:paraId="10B49AF3" w14:textId="77777777" w:rsidTr="00942F2C">
        <w:tc>
          <w:tcPr>
            <w:tcW w:w="3085" w:type="dxa"/>
          </w:tcPr>
          <w:p w14:paraId="04883652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89895B8" w14:textId="70BCF3D1" w:rsidR="00AF1306" w:rsidRPr="00542444" w:rsidRDefault="00717C98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Основ</w:t>
            </w:r>
            <w:r w:rsidR="00E23E62">
              <w:rPr>
                <w:lang w:val="sr-Cyrl-RS"/>
              </w:rPr>
              <w:t>ни принципи правилне исхране</w:t>
            </w:r>
          </w:p>
        </w:tc>
      </w:tr>
      <w:tr w:rsidR="00AF1306" w14:paraId="7B652C0E" w14:textId="77777777" w:rsidTr="00942F2C">
        <w:tc>
          <w:tcPr>
            <w:tcW w:w="3085" w:type="dxa"/>
          </w:tcPr>
          <w:p w14:paraId="7BA90D5A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F7234ED" w14:textId="5A9A8404" w:rsidR="00AF1306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1</w:t>
            </w:r>
            <w:r w:rsidR="00AF1306">
              <w:rPr>
                <w:lang w:val="sr-Cyrl-CS"/>
              </w:rPr>
              <w:t>.30</w:t>
            </w:r>
          </w:p>
        </w:tc>
      </w:tr>
      <w:tr w:rsidR="00AF1306" w14:paraId="307549E6" w14:textId="77777777" w:rsidTr="00942F2C">
        <w:tc>
          <w:tcPr>
            <w:tcW w:w="3085" w:type="dxa"/>
          </w:tcPr>
          <w:p w14:paraId="73580B9F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3C2BA64" w14:textId="041A974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133A57">
              <w:rPr>
                <w:lang w:val="sr-Cyrl-CS"/>
              </w:rPr>
              <w:t>9</w:t>
            </w:r>
            <w:r>
              <w:rPr>
                <w:lang w:val="sr-Cyrl-CS"/>
              </w:rPr>
              <w:t>.09.2022</w:t>
            </w:r>
          </w:p>
        </w:tc>
      </w:tr>
      <w:tr w:rsidR="00AF1306" w14:paraId="17E0F9CF" w14:textId="77777777" w:rsidTr="00942F2C">
        <w:tc>
          <w:tcPr>
            <w:tcW w:w="9166" w:type="dxa"/>
            <w:gridSpan w:val="2"/>
          </w:tcPr>
          <w:p w14:paraId="1EA0BF8B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F1306" w:rsidRPr="003C350D" w14:paraId="6965629C" w14:textId="77777777" w:rsidTr="00942F2C">
        <w:tc>
          <w:tcPr>
            <w:tcW w:w="3085" w:type="dxa"/>
          </w:tcPr>
          <w:p w14:paraId="2CDC4A86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A23C5BB" w14:textId="38E27495" w:rsidR="00AF1306" w:rsidRPr="003C350D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 w:rsidR="00133A57">
              <w:rPr>
                <w:lang w:val="sr-Cyrl-RS"/>
              </w:rPr>
              <w:t>Гордана Јовановић</w:t>
            </w:r>
            <w:r>
              <w:rPr>
                <w:lang w:val="sr-Cyrl-CS"/>
              </w:rPr>
              <w:t xml:space="preserve"> </w:t>
            </w:r>
          </w:p>
        </w:tc>
      </w:tr>
      <w:tr w:rsidR="00AF1306" w14:paraId="711DE924" w14:textId="77777777" w:rsidTr="00942F2C">
        <w:tc>
          <w:tcPr>
            <w:tcW w:w="3085" w:type="dxa"/>
          </w:tcPr>
          <w:p w14:paraId="7184E60B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27A1901" w14:textId="0471BD8C" w:rsidR="00AF1306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</w:t>
            </w:r>
          </w:p>
        </w:tc>
      </w:tr>
      <w:tr w:rsidR="00AF1306" w14:paraId="62EDCE21" w14:textId="77777777" w:rsidTr="00942F2C">
        <w:tc>
          <w:tcPr>
            <w:tcW w:w="3085" w:type="dxa"/>
          </w:tcPr>
          <w:p w14:paraId="2386099C" w14:textId="77777777" w:rsidR="00AF1306" w:rsidRDefault="00AF1306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82B5F24" w14:textId="10133B33" w:rsidR="00AF1306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</w:tbl>
    <w:p w14:paraId="6B2018C0" w14:textId="392A0D90" w:rsidR="00AF1306" w:rsidRDefault="00AF1306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33A57" w:rsidRPr="00561D9D" w14:paraId="252D8044" w14:textId="77777777" w:rsidTr="00942F2C">
        <w:tc>
          <w:tcPr>
            <w:tcW w:w="3085" w:type="dxa"/>
          </w:tcPr>
          <w:p w14:paraId="3321395E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CA29B53" w14:textId="6C5A69B8" w:rsidR="00133A57" w:rsidRPr="00947A89" w:rsidRDefault="00133A57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Миливојевић Наташа</w:t>
            </w:r>
          </w:p>
        </w:tc>
      </w:tr>
      <w:tr w:rsidR="00133A57" w:rsidRPr="00542444" w14:paraId="709245A5" w14:textId="77777777" w:rsidTr="00942F2C">
        <w:tc>
          <w:tcPr>
            <w:tcW w:w="3085" w:type="dxa"/>
          </w:tcPr>
          <w:p w14:paraId="5D9E849F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552B263" w14:textId="563900EF" w:rsidR="00133A57" w:rsidRPr="00542444" w:rsidRDefault="00E23E62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Значај угљених хидрата у исхрани</w:t>
            </w:r>
          </w:p>
        </w:tc>
      </w:tr>
      <w:tr w:rsidR="00133A57" w14:paraId="14CE85F4" w14:textId="77777777" w:rsidTr="00942F2C">
        <w:tc>
          <w:tcPr>
            <w:tcW w:w="3085" w:type="dxa"/>
          </w:tcPr>
          <w:p w14:paraId="3686C84C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BBEE11A" w14:textId="5475CC3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3.00</w:t>
            </w:r>
          </w:p>
        </w:tc>
      </w:tr>
      <w:tr w:rsidR="00133A57" w14:paraId="14EE1B30" w14:textId="77777777" w:rsidTr="00942F2C">
        <w:tc>
          <w:tcPr>
            <w:tcW w:w="3085" w:type="dxa"/>
          </w:tcPr>
          <w:p w14:paraId="51F59D82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6A86316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9.09.2022</w:t>
            </w:r>
          </w:p>
        </w:tc>
      </w:tr>
      <w:tr w:rsidR="00133A57" w14:paraId="41F05785" w14:textId="77777777" w:rsidTr="00942F2C">
        <w:tc>
          <w:tcPr>
            <w:tcW w:w="9166" w:type="dxa"/>
            <w:gridSpan w:val="2"/>
          </w:tcPr>
          <w:p w14:paraId="0D95ABE6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133A57" w:rsidRPr="003C350D" w14:paraId="0FF55242" w14:textId="77777777" w:rsidTr="00942F2C">
        <w:tc>
          <w:tcPr>
            <w:tcW w:w="3085" w:type="dxa"/>
          </w:tcPr>
          <w:p w14:paraId="3C5A4F4D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FA10979" w14:textId="3377D94A" w:rsidR="00133A57" w:rsidRPr="003C350D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Слободанка Богдановић Васић</w:t>
            </w:r>
            <w:r>
              <w:rPr>
                <w:lang w:val="sr-Cyrl-CS"/>
              </w:rPr>
              <w:t xml:space="preserve"> </w:t>
            </w:r>
          </w:p>
        </w:tc>
      </w:tr>
      <w:tr w:rsidR="00133A57" w14:paraId="392FDED4" w14:textId="77777777" w:rsidTr="00942F2C">
        <w:tc>
          <w:tcPr>
            <w:tcW w:w="3085" w:type="dxa"/>
          </w:tcPr>
          <w:p w14:paraId="516165A6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0856993" w14:textId="45180201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tr w:rsidR="00133A57" w14:paraId="3F4B003B" w14:textId="77777777" w:rsidTr="00942F2C">
        <w:tc>
          <w:tcPr>
            <w:tcW w:w="3085" w:type="dxa"/>
          </w:tcPr>
          <w:p w14:paraId="7C844E38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AB9A710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</w:tbl>
    <w:p w14:paraId="1D572488" w14:textId="234A726E" w:rsidR="00133A57" w:rsidRDefault="00133A57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33A57" w:rsidRPr="00561D9D" w14:paraId="422D9513" w14:textId="77777777" w:rsidTr="00942F2C">
        <w:tc>
          <w:tcPr>
            <w:tcW w:w="3085" w:type="dxa"/>
          </w:tcPr>
          <w:p w14:paraId="076E1FE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6CA83C3" w14:textId="7A3578E5" w:rsidR="00133A57" w:rsidRPr="00947A89" w:rsidRDefault="00133A57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Сандра Крсмановић</w:t>
            </w:r>
          </w:p>
        </w:tc>
      </w:tr>
      <w:tr w:rsidR="00133A57" w:rsidRPr="00542444" w14:paraId="4511543D" w14:textId="77777777" w:rsidTr="00942F2C">
        <w:tc>
          <w:tcPr>
            <w:tcW w:w="3085" w:type="dxa"/>
          </w:tcPr>
          <w:p w14:paraId="69BCCD72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B227C90" w14:textId="27D6FD31" w:rsidR="00133A57" w:rsidRPr="00542444" w:rsidRDefault="00E23E62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Превенција и лечење болести зависности</w:t>
            </w:r>
          </w:p>
        </w:tc>
      </w:tr>
      <w:tr w:rsidR="00133A57" w14:paraId="54418FC3" w14:textId="77777777" w:rsidTr="00942F2C">
        <w:tc>
          <w:tcPr>
            <w:tcW w:w="3085" w:type="dxa"/>
          </w:tcPr>
          <w:p w14:paraId="44D97D4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6A7F3D1" w14:textId="76CE9A78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3.30</w:t>
            </w:r>
          </w:p>
        </w:tc>
      </w:tr>
      <w:tr w:rsidR="00133A57" w14:paraId="6106D7E6" w14:textId="77777777" w:rsidTr="00942F2C">
        <w:tc>
          <w:tcPr>
            <w:tcW w:w="3085" w:type="dxa"/>
          </w:tcPr>
          <w:p w14:paraId="723508D3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7A07073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9.09.2022</w:t>
            </w:r>
          </w:p>
        </w:tc>
      </w:tr>
      <w:tr w:rsidR="00133A57" w14:paraId="260D291F" w14:textId="77777777" w:rsidTr="00942F2C">
        <w:tc>
          <w:tcPr>
            <w:tcW w:w="9166" w:type="dxa"/>
            <w:gridSpan w:val="2"/>
          </w:tcPr>
          <w:p w14:paraId="5E95709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133A57" w:rsidRPr="003C350D" w14:paraId="213D8CD2" w14:textId="77777777" w:rsidTr="00942F2C">
        <w:tc>
          <w:tcPr>
            <w:tcW w:w="3085" w:type="dxa"/>
          </w:tcPr>
          <w:p w14:paraId="61EF630D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Председник испитне комисије</w:t>
            </w:r>
          </w:p>
        </w:tc>
        <w:tc>
          <w:tcPr>
            <w:tcW w:w="6081" w:type="dxa"/>
          </w:tcPr>
          <w:p w14:paraId="37B7CCEE" w14:textId="77777777" w:rsidR="00133A57" w:rsidRPr="003C350D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Слободанка Богдановић Васић</w:t>
            </w:r>
            <w:r>
              <w:rPr>
                <w:lang w:val="sr-Cyrl-CS"/>
              </w:rPr>
              <w:t xml:space="preserve"> </w:t>
            </w:r>
          </w:p>
        </w:tc>
      </w:tr>
      <w:tr w:rsidR="00133A57" w14:paraId="03931064" w14:textId="77777777" w:rsidTr="00942F2C">
        <w:tc>
          <w:tcPr>
            <w:tcW w:w="3085" w:type="dxa"/>
          </w:tcPr>
          <w:p w14:paraId="51501D45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97FB6C3" w14:textId="0DCA2797" w:rsidR="00133A57" w:rsidRPr="00EE053A" w:rsidRDefault="00133A57" w:rsidP="00942F2C">
            <w:pPr>
              <w:rPr>
                <w:lang w:val="sr-Cyrl-RS"/>
              </w:rPr>
            </w:pPr>
            <w:r>
              <w:rPr>
                <w:lang w:val="sr-Cyrl-CS"/>
              </w:rPr>
              <w:t xml:space="preserve">Др </w:t>
            </w:r>
            <w:r w:rsidR="00EE053A">
              <w:rPr>
                <w:lang w:val="sr-Cyrl-RS"/>
              </w:rPr>
              <w:t>Јелена Јевтић</w:t>
            </w:r>
          </w:p>
        </w:tc>
      </w:tr>
      <w:tr w:rsidR="00133A57" w14:paraId="2004179C" w14:textId="77777777" w:rsidTr="00942F2C">
        <w:tc>
          <w:tcPr>
            <w:tcW w:w="3085" w:type="dxa"/>
          </w:tcPr>
          <w:p w14:paraId="3BE86C9F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E9BF49D" w14:textId="343B40F1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Никола Бељић </w:t>
            </w:r>
          </w:p>
        </w:tc>
      </w:tr>
    </w:tbl>
    <w:p w14:paraId="7A14B4EF" w14:textId="78D15736" w:rsidR="00133A57" w:rsidRDefault="00133A57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33A57" w:rsidRPr="00561D9D" w14:paraId="59CC8E8C" w14:textId="77777777" w:rsidTr="00942F2C">
        <w:tc>
          <w:tcPr>
            <w:tcW w:w="3085" w:type="dxa"/>
          </w:tcPr>
          <w:p w14:paraId="6539DB12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7963DC4" w14:textId="55F19296" w:rsidR="00133A57" w:rsidRPr="00947A89" w:rsidRDefault="00133A57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Јулијана Стевановић</w:t>
            </w:r>
          </w:p>
        </w:tc>
      </w:tr>
      <w:tr w:rsidR="00133A57" w:rsidRPr="00542444" w14:paraId="2C2D4027" w14:textId="77777777" w:rsidTr="00942F2C">
        <w:tc>
          <w:tcPr>
            <w:tcW w:w="3085" w:type="dxa"/>
          </w:tcPr>
          <w:p w14:paraId="178584ED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849396F" w14:textId="1B622E46" w:rsidR="00133A57" w:rsidRPr="00542444" w:rsidRDefault="00E23E62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Исрана деце до предшколског узраста</w:t>
            </w:r>
          </w:p>
        </w:tc>
      </w:tr>
      <w:tr w:rsidR="00133A57" w14:paraId="00FB13DE" w14:textId="77777777" w:rsidTr="00942F2C">
        <w:tc>
          <w:tcPr>
            <w:tcW w:w="3085" w:type="dxa"/>
          </w:tcPr>
          <w:p w14:paraId="5F02D023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9F7C2DB" w14:textId="49D98F70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4.00</w:t>
            </w:r>
          </w:p>
        </w:tc>
      </w:tr>
      <w:tr w:rsidR="00133A57" w14:paraId="279D629C" w14:textId="77777777" w:rsidTr="00942F2C">
        <w:tc>
          <w:tcPr>
            <w:tcW w:w="3085" w:type="dxa"/>
          </w:tcPr>
          <w:p w14:paraId="3B35E9FD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E5E6D8C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9.09.2022</w:t>
            </w:r>
          </w:p>
        </w:tc>
      </w:tr>
      <w:tr w:rsidR="00133A57" w14:paraId="41449D99" w14:textId="77777777" w:rsidTr="00942F2C">
        <w:tc>
          <w:tcPr>
            <w:tcW w:w="9166" w:type="dxa"/>
            <w:gridSpan w:val="2"/>
          </w:tcPr>
          <w:p w14:paraId="5BDCD0D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133A57" w:rsidRPr="003C350D" w14:paraId="4E354991" w14:textId="77777777" w:rsidTr="00942F2C">
        <w:tc>
          <w:tcPr>
            <w:tcW w:w="3085" w:type="dxa"/>
          </w:tcPr>
          <w:p w14:paraId="005EDA1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1E16039" w14:textId="77777777" w:rsidR="00133A57" w:rsidRPr="003C350D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Слободанка Богдановић Васић</w:t>
            </w:r>
            <w:r>
              <w:rPr>
                <w:lang w:val="sr-Cyrl-CS"/>
              </w:rPr>
              <w:t xml:space="preserve"> </w:t>
            </w:r>
          </w:p>
        </w:tc>
      </w:tr>
      <w:tr w:rsidR="00133A57" w14:paraId="1BF15AEE" w14:textId="77777777" w:rsidTr="00942F2C">
        <w:tc>
          <w:tcPr>
            <w:tcW w:w="3085" w:type="dxa"/>
          </w:tcPr>
          <w:p w14:paraId="6D542640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04C58A4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133A57" w14:paraId="4694F24D" w14:textId="77777777" w:rsidTr="00942F2C">
        <w:tc>
          <w:tcPr>
            <w:tcW w:w="3085" w:type="dxa"/>
          </w:tcPr>
          <w:p w14:paraId="153A1DA7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1904431" w14:textId="77777777" w:rsidR="00133A57" w:rsidRDefault="00133A57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Никола Бељић </w:t>
            </w:r>
          </w:p>
        </w:tc>
      </w:tr>
    </w:tbl>
    <w:p w14:paraId="120BAEB4" w14:textId="452615D8" w:rsidR="00133A57" w:rsidRDefault="00133A57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E03202" w:rsidRPr="00561D9D" w14:paraId="468BA368" w14:textId="77777777" w:rsidTr="00942F2C">
        <w:tc>
          <w:tcPr>
            <w:tcW w:w="3085" w:type="dxa"/>
          </w:tcPr>
          <w:p w14:paraId="3749181E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A2EF578" w14:textId="55F76AAA" w:rsidR="00E03202" w:rsidRPr="00947A89" w:rsidRDefault="00E03202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>Лазар Новаковић</w:t>
            </w:r>
          </w:p>
        </w:tc>
      </w:tr>
      <w:tr w:rsidR="00E03202" w:rsidRPr="00542444" w14:paraId="21EAC9B0" w14:textId="77777777" w:rsidTr="00942F2C">
        <w:tc>
          <w:tcPr>
            <w:tcW w:w="3085" w:type="dxa"/>
          </w:tcPr>
          <w:p w14:paraId="7608AA10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5712D7C" w14:textId="4872F522" w:rsidR="00E03202" w:rsidRPr="00542444" w:rsidRDefault="00717C98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Врсте и хемијска структура антидепресива</w:t>
            </w:r>
          </w:p>
        </w:tc>
      </w:tr>
      <w:tr w:rsidR="00E03202" w14:paraId="1F2CFFE7" w14:textId="77777777" w:rsidTr="00942F2C">
        <w:tc>
          <w:tcPr>
            <w:tcW w:w="3085" w:type="dxa"/>
          </w:tcPr>
          <w:p w14:paraId="47481E08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4B5027B" w14:textId="55F56574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3.00</w:t>
            </w:r>
          </w:p>
        </w:tc>
      </w:tr>
      <w:tr w:rsidR="00E03202" w14:paraId="050A0120" w14:textId="77777777" w:rsidTr="00942F2C">
        <w:tc>
          <w:tcPr>
            <w:tcW w:w="3085" w:type="dxa"/>
          </w:tcPr>
          <w:p w14:paraId="1C6204E1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761FBE9" w14:textId="3394C9FD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21.09.2022</w:t>
            </w:r>
          </w:p>
        </w:tc>
      </w:tr>
      <w:tr w:rsidR="00E03202" w14:paraId="1EFD6D35" w14:textId="77777777" w:rsidTr="00942F2C">
        <w:tc>
          <w:tcPr>
            <w:tcW w:w="9166" w:type="dxa"/>
            <w:gridSpan w:val="2"/>
          </w:tcPr>
          <w:p w14:paraId="6BD9D641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E03202" w:rsidRPr="003C350D" w14:paraId="4FFDD74B" w14:textId="77777777" w:rsidTr="00942F2C">
        <w:tc>
          <w:tcPr>
            <w:tcW w:w="3085" w:type="dxa"/>
          </w:tcPr>
          <w:p w14:paraId="7B534BD0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590684B" w14:textId="5C497F1E" w:rsidR="00E03202" w:rsidRPr="003C350D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Весела Радоњић</w:t>
            </w:r>
            <w:r>
              <w:rPr>
                <w:lang w:val="sr-Cyrl-CS"/>
              </w:rPr>
              <w:t xml:space="preserve"> </w:t>
            </w:r>
          </w:p>
        </w:tc>
      </w:tr>
      <w:tr w:rsidR="00E03202" w14:paraId="4C8D31F1" w14:textId="77777777" w:rsidTr="00942F2C">
        <w:tc>
          <w:tcPr>
            <w:tcW w:w="3085" w:type="dxa"/>
          </w:tcPr>
          <w:p w14:paraId="58392E1D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4AAEE85" w14:textId="70462B58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E03202" w14:paraId="2EDFA155" w14:textId="77777777" w:rsidTr="00942F2C">
        <w:tc>
          <w:tcPr>
            <w:tcW w:w="3085" w:type="dxa"/>
          </w:tcPr>
          <w:p w14:paraId="5FC1CB48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8A0761B" w14:textId="68BB5808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Ана Васић </w:t>
            </w:r>
          </w:p>
        </w:tc>
      </w:tr>
    </w:tbl>
    <w:p w14:paraId="6120E6B8" w14:textId="0BF970AD" w:rsidR="00E03202" w:rsidRDefault="00E0320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E03202" w:rsidRPr="00561D9D" w14:paraId="3EC8CD39" w14:textId="77777777" w:rsidTr="00942F2C">
        <w:tc>
          <w:tcPr>
            <w:tcW w:w="3085" w:type="dxa"/>
          </w:tcPr>
          <w:p w14:paraId="53C0626F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68D1E1C" w14:textId="6A62BDBD" w:rsidR="00E03202" w:rsidRPr="00947A89" w:rsidRDefault="000F5C72" w:rsidP="00942F2C">
            <w:pPr>
              <w:rPr>
                <w:b/>
                <w:bCs/>
                <w:lang w:val="sr-Cyrl-RS"/>
              </w:rPr>
            </w:pPr>
            <w:r w:rsidRPr="00947A89">
              <w:rPr>
                <w:b/>
                <w:bCs/>
                <w:lang w:val="sr-Cyrl-RS"/>
              </w:rPr>
              <w:t xml:space="preserve">Николина </w:t>
            </w:r>
            <w:r w:rsidR="00717C98" w:rsidRPr="00947A89">
              <w:rPr>
                <w:b/>
                <w:bCs/>
                <w:lang w:val="sr-Cyrl-RS"/>
              </w:rPr>
              <w:t>Јуришић</w:t>
            </w:r>
          </w:p>
        </w:tc>
      </w:tr>
      <w:tr w:rsidR="00E03202" w:rsidRPr="00542444" w14:paraId="56477A19" w14:textId="77777777" w:rsidTr="00942F2C">
        <w:tc>
          <w:tcPr>
            <w:tcW w:w="3085" w:type="dxa"/>
          </w:tcPr>
          <w:p w14:paraId="3875CE43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A76AFEB" w14:textId="435BDB3E" w:rsidR="00E03202" w:rsidRPr="00542444" w:rsidRDefault="00717C98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Хемијске особине и терапијска примена антидепресивних лекова</w:t>
            </w:r>
          </w:p>
        </w:tc>
      </w:tr>
      <w:tr w:rsidR="00E03202" w14:paraId="20D78EB4" w14:textId="77777777" w:rsidTr="00942F2C">
        <w:tc>
          <w:tcPr>
            <w:tcW w:w="3085" w:type="dxa"/>
          </w:tcPr>
          <w:p w14:paraId="0F2405F9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405E2B7" w14:textId="21A46585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3.</w:t>
            </w:r>
            <w:r w:rsidR="000F5C72">
              <w:rPr>
                <w:lang w:val="sr-Cyrl-CS"/>
              </w:rPr>
              <w:t>3</w:t>
            </w:r>
            <w:r>
              <w:rPr>
                <w:lang w:val="sr-Cyrl-CS"/>
              </w:rPr>
              <w:t>0</w:t>
            </w:r>
          </w:p>
        </w:tc>
      </w:tr>
      <w:tr w:rsidR="00E03202" w14:paraId="4F4AEE7F" w14:textId="77777777" w:rsidTr="00942F2C">
        <w:tc>
          <w:tcPr>
            <w:tcW w:w="3085" w:type="dxa"/>
          </w:tcPr>
          <w:p w14:paraId="088A4B90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C818152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21.09.2022</w:t>
            </w:r>
          </w:p>
        </w:tc>
      </w:tr>
      <w:tr w:rsidR="00E03202" w14:paraId="55BDCEBE" w14:textId="77777777" w:rsidTr="00942F2C">
        <w:tc>
          <w:tcPr>
            <w:tcW w:w="9166" w:type="dxa"/>
            <w:gridSpan w:val="2"/>
          </w:tcPr>
          <w:p w14:paraId="08AC5176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E03202" w:rsidRPr="003C350D" w14:paraId="380486C6" w14:textId="77777777" w:rsidTr="00942F2C">
        <w:tc>
          <w:tcPr>
            <w:tcW w:w="3085" w:type="dxa"/>
          </w:tcPr>
          <w:p w14:paraId="6DB135AC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26501D8" w14:textId="77777777" w:rsidR="00E03202" w:rsidRPr="003C350D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Весела Радоњић</w:t>
            </w:r>
            <w:r>
              <w:rPr>
                <w:lang w:val="sr-Cyrl-CS"/>
              </w:rPr>
              <w:t xml:space="preserve"> </w:t>
            </w:r>
          </w:p>
        </w:tc>
      </w:tr>
      <w:tr w:rsidR="00E03202" w14:paraId="473216CE" w14:textId="77777777" w:rsidTr="00942F2C">
        <w:tc>
          <w:tcPr>
            <w:tcW w:w="3085" w:type="dxa"/>
          </w:tcPr>
          <w:p w14:paraId="20B32276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33DDC1E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E03202" w14:paraId="1DE72F00" w14:textId="77777777" w:rsidTr="00942F2C">
        <w:tc>
          <w:tcPr>
            <w:tcW w:w="3085" w:type="dxa"/>
          </w:tcPr>
          <w:p w14:paraId="67A1C79B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4737F4B" w14:textId="77777777" w:rsidR="00E03202" w:rsidRDefault="00E0320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Ана Васић </w:t>
            </w:r>
          </w:p>
        </w:tc>
      </w:tr>
    </w:tbl>
    <w:p w14:paraId="546FA64D" w14:textId="5A4BC584" w:rsidR="000F5C72" w:rsidRDefault="000F5C72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F5C72" w:rsidRPr="00561D9D" w14:paraId="3DE86B8F" w14:textId="77777777" w:rsidTr="00942F2C">
        <w:tc>
          <w:tcPr>
            <w:tcW w:w="3085" w:type="dxa"/>
          </w:tcPr>
          <w:p w14:paraId="2210826F" w14:textId="77777777" w:rsidR="000F5C72" w:rsidRDefault="000F5C72" w:rsidP="00942F2C">
            <w:pPr>
              <w:rPr>
                <w:lang w:val="sr-Cyrl-CS"/>
              </w:rPr>
            </w:pPr>
            <w:bookmarkStart w:id="1" w:name="_Hlk113615099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E6899FD" w14:textId="15E258A4" w:rsidR="000F5C72" w:rsidRPr="00F21263" w:rsidRDefault="000F5C72" w:rsidP="00942F2C">
            <w:pPr>
              <w:rPr>
                <w:b/>
                <w:bCs/>
                <w:lang w:val="sr-Cyrl-RS"/>
              </w:rPr>
            </w:pPr>
            <w:r w:rsidRPr="00F21263">
              <w:rPr>
                <w:b/>
                <w:bCs/>
                <w:lang w:val="sr-Cyrl-RS"/>
              </w:rPr>
              <w:t>Милан Перић</w:t>
            </w:r>
          </w:p>
        </w:tc>
      </w:tr>
      <w:tr w:rsidR="000F5C72" w:rsidRPr="00542444" w14:paraId="4FAC6E06" w14:textId="77777777" w:rsidTr="00942F2C">
        <w:tc>
          <w:tcPr>
            <w:tcW w:w="3085" w:type="dxa"/>
          </w:tcPr>
          <w:p w14:paraId="18730F1D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1178DED" w14:textId="02B4A5BA" w:rsidR="000F5C72" w:rsidRPr="00542444" w:rsidRDefault="00717C98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Мобилно банкарство на примеру УНИ КРЕДИТ банке</w:t>
            </w:r>
          </w:p>
        </w:tc>
      </w:tr>
      <w:tr w:rsidR="000F5C72" w14:paraId="59849F93" w14:textId="77777777" w:rsidTr="00942F2C">
        <w:tc>
          <w:tcPr>
            <w:tcW w:w="3085" w:type="dxa"/>
          </w:tcPr>
          <w:p w14:paraId="2505CD79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AA86702" w14:textId="3356CE13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0F5C72" w14:paraId="56BEF159" w14:textId="77777777" w:rsidTr="00942F2C">
        <w:tc>
          <w:tcPr>
            <w:tcW w:w="3085" w:type="dxa"/>
          </w:tcPr>
          <w:p w14:paraId="4FEAC12A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C013E46" w14:textId="1D048B2E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22.09.2022</w:t>
            </w:r>
          </w:p>
        </w:tc>
      </w:tr>
      <w:tr w:rsidR="000F5C72" w14:paraId="3C40F39E" w14:textId="77777777" w:rsidTr="00942F2C">
        <w:tc>
          <w:tcPr>
            <w:tcW w:w="9166" w:type="dxa"/>
            <w:gridSpan w:val="2"/>
          </w:tcPr>
          <w:p w14:paraId="763DCF27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0F5C72" w:rsidRPr="003C350D" w14:paraId="6EAF2FF5" w14:textId="77777777" w:rsidTr="00942F2C">
        <w:tc>
          <w:tcPr>
            <w:tcW w:w="3085" w:type="dxa"/>
          </w:tcPr>
          <w:p w14:paraId="22CED655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4013DDD" w14:textId="32238877" w:rsidR="000F5C72" w:rsidRPr="003C350D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Благодар Ловчевић</w:t>
            </w:r>
            <w:r>
              <w:rPr>
                <w:lang w:val="sr-Cyrl-CS"/>
              </w:rPr>
              <w:t xml:space="preserve"> </w:t>
            </w:r>
          </w:p>
        </w:tc>
      </w:tr>
      <w:tr w:rsidR="000F5C72" w14:paraId="1A293323" w14:textId="77777777" w:rsidTr="00942F2C">
        <w:tc>
          <w:tcPr>
            <w:tcW w:w="3085" w:type="dxa"/>
          </w:tcPr>
          <w:p w14:paraId="51CFC0C4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A22F54C" w14:textId="00CBA976" w:rsidR="000F5C72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0F5C72" w14:paraId="7C8AFD3A" w14:textId="77777777" w:rsidTr="00942F2C">
        <w:tc>
          <w:tcPr>
            <w:tcW w:w="3085" w:type="dxa"/>
          </w:tcPr>
          <w:p w14:paraId="399B86FA" w14:textId="77777777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E9606AE" w14:textId="26FAD976" w:rsidR="000F5C72" w:rsidRDefault="000F5C72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C0721C">
              <w:rPr>
                <w:lang w:val="sr-Cyrl-CS"/>
              </w:rPr>
              <w:t>Миодраг Милићевић</w:t>
            </w:r>
            <w:r>
              <w:rPr>
                <w:lang w:val="sr-Cyrl-CS"/>
              </w:rPr>
              <w:t xml:space="preserve"> </w:t>
            </w:r>
          </w:p>
        </w:tc>
      </w:tr>
      <w:bookmarkEnd w:id="1"/>
    </w:tbl>
    <w:p w14:paraId="27E54839" w14:textId="47FC6073" w:rsidR="000F5C72" w:rsidRDefault="000F5C72" w:rsidP="00224894">
      <w:pPr>
        <w:tabs>
          <w:tab w:val="left" w:pos="1440"/>
        </w:tabs>
        <w:rPr>
          <w:lang w:val="sr-Cyrl-CS"/>
        </w:rPr>
      </w:pPr>
    </w:p>
    <w:p w14:paraId="380D014E" w14:textId="77777777" w:rsidR="006A03A1" w:rsidRDefault="006A03A1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0721C" w:rsidRPr="00561D9D" w14:paraId="3C449D7A" w14:textId="77777777" w:rsidTr="00942F2C">
        <w:tc>
          <w:tcPr>
            <w:tcW w:w="3085" w:type="dxa"/>
          </w:tcPr>
          <w:p w14:paraId="329456F5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</w:tcPr>
          <w:p w14:paraId="7FD8D3DC" w14:textId="714D4FC6" w:rsidR="00C0721C" w:rsidRPr="00F21263" w:rsidRDefault="00C0721C" w:rsidP="00942F2C">
            <w:pPr>
              <w:rPr>
                <w:b/>
                <w:bCs/>
                <w:lang w:val="sr-Cyrl-RS"/>
              </w:rPr>
            </w:pPr>
            <w:r w:rsidRPr="00F21263">
              <w:rPr>
                <w:b/>
                <w:bCs/>
                <w:lang w:val="sr-Cyrl-RS"/>
              </w:rPr>
              <w:t>Мандић Бранислав</w:t>
            </w:r>
          </w:p>
        </w:tc>
      </w:tr>
      <w:tr w:rsidR="00C0721C" w:rsidRPr="00542444" w14:paraId="6CECDCA7" w14:textId="77777777" w:rsidTr="00942F2C">
        <w:tc>
          <w:tcPr>
            <w:tcW w:w="3085" w:type="dxa"/>
          </w:tcPr>
          <w:p w14:paraId="2F5A2338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005E347" w14:textId="10B52A19" w:rsidR="00C0721C" w:rsidRPr="00542444" w:rsidRDefault="00717C98" w:rsidP="00942F2C">
            <w:pPr>
              <w:rPr>
                <w:lang w:val="sr-Cyrl-RS"/>
              </w:rPr>
            </w:pPr>
            <w:r>
              <w:rPr>
                <w:lang w:val="sr-Cyrl-RS"/>
              </w:rPr>
              <w:t>База података за слатку кућу „Мандић“</w:t>
            </w:r>
          </w:p>
        </w:tc>
      </w:tr>
      <w:tr w:rsidR="00C0721C" w14:paraId="3014119F" w14:textId="77777777" w:rsidTr="00942F2C">
        <w:tc>
          <w:tcPr>
            <w:tcW w:w="3085" w:type="dxa"/>
          </w:tcPr>
          <w:p w14:paraId="55D9E5E8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355DD35" w14:textId="48CFF0B8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C0721C" w14:paraId="39360961" w14:textId="77777777" w:rsidTr="00942F2C">
        <w:tc>
          <w:tcPr>
            <w:tcW w:w="3085" w:type="dxa"/>
          </w:tcPr>
          <w:p w14:paraId="0CF4D2A9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7426554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22.09.2022</w:t>
            </w:r>
          </w:p>
        </w:tc>
      </w:tr>
      <w:tr w:rsidR="00C0721C" w14:paraId="09D58F51" w14:textId="77777777" w:rsidTr="00942F2C">
        <w:tc>
          <w:tcPr>
            <w:tcW w:w="9166" w:type="dxa"/>
            <w:gridSpan w:val="2"/>
          </w:tcPr>
          <w:p w14:paraId="69129B1D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0721C" w:rsidRPr="003C350D" w14:paraId="5BFE0830" w14:textId="77777777" w:rsidTr="00942F2C">
        <w:tc>
          <w:tcPr>
            <w:tcW w:w="3085" w:type="dxa"/>
          </w:tcPr>
          <w:p w14:paraId="60E7B97E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4C3F0EA" w14:textId="3CDEAC70" w:rsidR="00C0721C" w:rsidRPr="003C350D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 Миодраг Милићевић</w:t>
            </w:r>
          </w:p>
        </w:tc>
      </w:tr>
      <w:tr w:rsidR="00C0721C" w14:paraId="3EBE475A" w14:textId="77777777" w:rsidTr="00942F2C">
        <w:tc>
          <w:tcPr>
            <w:tcW w:w="3085" w:type="dxa"/>
          </w:tcPr>
          <w:p w14:paraId="3B8D08B5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C93D77B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C0721C" w14:paraId="450210FA" w14:textId="77777777" w:rsidTr="00942F2C">
        <w:tc>
          <w:tcPr>
            <w:tcW w:w="3085" w:type="dxa"/>
          </w:tcPr>
          <w:p w14:paraId="24C40DFB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0591833" w14:textId="6BA39B09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>
              <w:rPr>
                <w:lang w:val="sr-Cyrl-RS"/>
              </w:rPr>
              <w:t>Благодар Ловчевић</w:t>
            </w:r>
            <w:r>
              <w:rPr>
                <w:lang w:val="sr-Cyrl-CS"/>
              </w:rPr>
              <w:t xml:space="preserve"> </w:t>
            </w:r>
          </w:p>
        </w:tc>
      </w:tr>
    </w:tbl>
    <w:p w14:paraId="05D05564" w14:textId="7EB3DFFF" w:rsidR="00C0721C" w:rsidRDefault="00C0721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0721C" w:rsidRPr="00561D9D" w14:paraId="3CF93EA7" w14:textId="77777777" w:rsidTr="00942F2C">
        <w:tc>
          <w:tcPr>
            <w:tcW w:w="3085" w:type="dxa"/>
          </w:tcPr>
          <w:p w14:paraId="3CE29349" w14:textId="77777777" w:rsidR="00C0721C" w:rsidRDefault="00C0721C" w:rsidP="00942F2C">
            <w:pPr>
              <w:rPr>
                <w:lang w:val="sr-Cyrl-CS"/>
              </w:rPr>
            </w:pPr>
            <w:bookmarkStart w:id="2" w:name="_Hlk113624428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B3936D4" w14:textId="04B6761B" w:rsidR="00C0721C" w:rsidRPr="00F21263" w:rsidRDefault="00C0721C" w:rsidP="00942F2C">
            <w:pPr>
              <w:rPr>
                <w:b/>
                <w:bCs/>
                <w:lang w:val="sr-Cyrl-RS"/>
              </w:rPr>
            </w:pPr>
            <w:r w:rsidRPr="00F21263">
              <w:rPr>
                <w:b/>
                <w:bCs/>
                <w:lang w:val="sr-Cyrl-RS"/>
              </w:rPr>
              <w:t>Ђукановић Жељко</w:t>
            </w:r>
          </w:p>
        </w:tc>
      </w:tr>
      <w:tr w:rsidR="00C0721C" w:rsidRPr="00542444" w14:paraId="7A3F08BE" w14:textId="77777777" w:rsidTr="00942F2C">
        <w:tc>
          <w:tcPr>
            <w:tcW w:w="3085" w:type="dxa"/>
          </w:tcPr>
          <w:p w14:paraId="40E56C20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C71F133" w14:textId="4E8F9E05" w:rsidR="00C0721C" w:rsidRPr="00C0721C" w:rsidRDefault="00C0721C" w:rsidP="00942F2C">
            <w:pPr>
              <w:rPr>
                <w:lang w:val="en-US"/>
              </w:rPr>
            </w:pPr>
            <w:r>
              <w:rPr>
                <w:lang w:val="en-US"/>
              </w:rPr>
              <w:t>LAMDA CHATBOT</w:t>
            </w:r>
          </w:p>
        </w:tc>
      </w:tr>
      <w:tr w:rsidR="00C0721C" w14:paraId="4D57CD36" w14:textId="77777777" w:rsidTr="00942F2C">
        <w:tc>
          <w:tcPr>
            <w:tcW w:w="3085" w:type="dxa"/>
          </w:tcPr>
          <w:p w14:paraId="5F3F4B58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A3A6595" w14:textId="1E90B016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C0721C" w14:paraId="57D81663" w14:textId="77777777" w:rsidTr="00942F2C">
        <w:tc>
          <w:tcPr>
            <w:tcW w:w="3085" w:type="dxa"/>
          </w:tcPr>
          <w:p w14:paraId="3C68606B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B47AD82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22.09.2022</w:t>
            </w:r>
          </w:p>
        </w:tc>
      </w:tr>
      <w:tr w:rsidR="00C0721C" w14:paraId="7D578FC5" w14:textId="77777777" w:rsidTr="00942F2C">
        <w:tc>
          <w:tcPr>
            <w:tcW w:w="9166" w:type="dxa"/>
            <w:gridSpan w:val="2"/>
          </w:tcPr>
          <w:p w14:paraId="17DFBCB8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0721C" w:rsidRPr="003C350D" w14:paraId="34A6804F" w14:textId="77777777" w:rsidTr="00942F2C">
        <w:tc>
          <w:tcPr>
            <w:tcW w:w="3085" w:type="dxa"/>
          </w:tcPr>
          <w:p w14:paraId="233369DC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670E8FA" w14:textId="77777777" w:rsidR="00C0721C" w:rsidRPr="003C350D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 Миодраг Милићевић</w:t>
            </w:r>
          </w:p>
        </w:tc>
      </w:tr>
      <w:tr w:rsidR="00C0721C" w14:paraId="141B6D01" w14:textId="77777777" w:rsidTr="00942F2C">
        <w:tc>
          <w:tcPr>
            <w:tcW w:w="3085" w:type="dxa"/>
          </w:tcPr>
          <w:p w14:paraId="72952718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F09C019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C0721C" w14:paraId="66964EA0" w14:textId="77777777" w:rsidTr="00942F2C">
        <w:tc>
          <w:tcPr>
            <w:tcW w:w="3085" w:type="dxa"/>
          </w:tcPr>
          <w:p w14:paraId="7B3184BE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5BE74DF" w14:textId="77777777" w:rsidR="00C0721C" w:rsidRDefault="00C0721C" w:rsidP="00942F2C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>
              <w:rPr>
                <w:lang w:val="sr-Cyrl-RS"/>
              </w:rPr>
              <w:t>Благодар Ловчевић</w:t>
            </w:r>
            <w:r>
              <w:rPr>
                <w:lang w:val="sr-Cyrl-CS"/>
              </w:rPr>
              <w:t xml:space="preserve"> </w:t>
            </w:r>
          </w:p>
        </w:tc>
      </w:tr>
      <w:bookmarkEnd w:id="2"/>
    </w:tbl>
    <w:p w14:paraId="55A52E00" w14:textId="18B9B85C" w:rsidR="00C0721C" w:rsidRDefault="00C0721C" w:rsidP="00224894">
      <w:pPr>
        <w:tabs>
          <w:tab w:val="left" w:pos="1440"/>
        </w:tabs>
        <w:rPr>
          <w:lang w:val="sr-Cyrl-CS"/>
        </w:rPr>
      </w:pPr>
    </w:p>
    <w:p w14:paraId="27E2648F" w14:textId="5322DBBC" w:rsidR="00B6509B" w:rsidRDefault="00B6509B" w:rsidP="00224894">
      <w:pPr>
        <w:tabs>
          <w:tab w:val="left" w:pos="1440"/>
        </w:tabs>
        <w:rPr>
          <w:lang w:val="sr-Cyrl-CS"/>
        </w:rPr>
      </w:pPr>
    </w:p>
    <w:p w14:paraId="7B549788" w14:textId="77462D3F" w:rsidR="00B6509B" w:rsidRDefault="00B6509B" w:rsidP="00224894">
      <w:pPr>
        <w:tabs>
          <w:tab w:val="left" w:pos="1440"/>
        </w:tabs>
        <w:rPr>
          <w:lang w:val="sr-Cyrl-CS"/>
        </w:rPr>
      </w:pPr>
    </w:p>
    <w:p w14:paraId="5A42B901" w14:textId="77777777" w:rsidR="00B6509B" w:rsidRDefault="00B6509B" w:rsidP="00224894">
      <w:pPr>
        <w:tabs>
          <w:tab w:val="left" w:pos="1440"/>
        </w:tabs>
        <w:rPr>
          <w:lang w:val="sr-Cyrl-CS"/>
        </w:rPr>
      </w:pPr>
    </w:p>
    <w:p w14:paraId="0A363BA3" w14:textId="238CDA5A" w:rsidR="00B6509B" w:rsidRDefault="00B6509B" w:rsidP="00224894">
      <w:pPr>
        <w:tabs>
          <w:tab w:val="left" w:pos="1440"/>
        </w:tabs>
        <w:rPr>
          <w:lang w:val="sr-Cyrl-CS"/>
        </w:rPr>
      </w:pPr>
    </w:p>
    <w:p w14:paraId="6DA1738D" w14:textId="77777777" w:rsidR="00B6509B" w:rsidRPr="00224894" w:rsidRDefault="00B6509B" w:rsidP="00224894">
      <w:pPr>
        <w:tabs>
          <w:tab w:val="left" w:pos="1440"/>
        </w:tabs>
        <w:rPr>
          <w:lang w:val="sr-Cyrl-CS"/>
        </w:rPr>
      </w:pPr>
    </w:p>
    <w:sectPr w:rsidR="00B6509B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5D5E5" w14:textId="77777777" w:rsidR="008E20DA" w:rsidRDefault="008E20DA" w:rsidP="00504D00">
      <w:pPr>
        <w:spacing w:after="0" w:line="240" w:lineRule="auto"/>
      </w:pPr>
      <w:r>
        <w:separator/>
      </w:r>
    </w:p>
  </w:endnote>
  <w:endnote w:type="continuationSeparator" w:id="0">
    <w:p w14:paraId="77CC6B7F" w14:textId="77777777" w:rsidR="008E20DA" w:rsidRDefault="008E20DA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2B7F3" w14:textId="77777777" w:rsidR="008E20DA" w:rsidRDefault="008E20DA" w:rsidP="00504D00">
      <w:pPr>
        <w:spacing w:after="0" w:line="240" w:lineRule="auto"/>
      </w:pPr>
      <w:r>
        <w:separator/>
      </w:r>
    </w:p>
  </w:footnote>
  <w:footnote w:type="continuationSeparator" w:id="0">
    <w:p w14:paraId="7E2DE74C" w14:textId="77777777" w:rsidR="008E20DA" w:rsidRDefault="008E20DA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DA2MTUzNjG0MDRT0lEKTi0uzszPAykwrgUA5U0wEy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71CFB"/>
    <w:rsid w:val="000749D2"/>
    <w:rsid w:val="00080BF0"/>
    <w:rsid w:val="000833BC"/>
    <w:rsid w:val="00085101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589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50561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5F02D5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A03A1"/>
    <w:rsid w:val="006B4C73"/>
    <w:rsid w:val="006D371D"/>
    <w:rsid w:val="006E5677"/>
    <w:rsid w:val="006F0402"/>
    <w:rsid w:val="006F2563"/>
    <w:rsid w:val="006F3062"/>
    <w:rsid w:val="006F396E"/>
    <w:rsid w:val="007019AA"/>
    <w:rsid w:val="00717C98"/>
    <w:rsid w:val="00732772"/>
    <w:rsid w:val="00733576"/>
    <w:rsid w:val="00764A0F"/>
    <w:rsid w:val="00775551"/>
    <w:rsid w:val="0077746E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3278A"/>
    <w:rsid w:val="008562F8"/>
    <w:rsid w:val="00857A2E"/>
    <w:rsid w:val="00860E78"/>
    <w:rsid w:val="00861EA4"/>
    <w:rsid w:val="0086324B"/>
    <w:rsid w:val="00871B8F"/>
    <w:rsid w:val="00871BF4"/>
    <w:rsid w:val="00886EA6"/>
    <w:rsid w:val="008A20B5"/>
    <w:rsid w:val="008C65BB"/>
    <w:rsid w:val="008E20DA"/>
    <w:rsid w:val="0091541A"/>
    <w:rsid w:val="00945B7C"/>
    <w:rsid w:val="00947A89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7E9C"/>
    <w:rsid w:val="009E29DC"/>
    <w:rsid w:val="00A13490"/>
    <w:rsid w:val="00A14ED5"/>
    <w:rsid w:val="00A15D7A"/>
    <w:rsid w:val="00A16E80"/>
    <w:rsid w:val="00A33C64"/>
    <w:rsid w:val="00A36C1B"/>
    <w:rsid w:val="00A455D7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AF1306"/>
    <w:rsid w:val="00B0666D"/>
    <w:rsid w:val="00B13FA8"/>
    <w:rsid w:val="00B22F09"/>
    <w:rsid w:val="00B378CE"/>
    <w:rsid w:val="00B37E73"/>
    <w:rsid w:val="00B46EFD"/>
    <w:rsid w:val="00B47DCE"/>
    <w:rsid w:val="00B6509B"/>
    <w:rsid w:val="00B71D56"/>
    <w:rsid w:val="00B80E1C"/>
    <w:rsid w:val="00B86B48"/>
    <w:rsid w:val="00B9183E"/>
    <w:rsid w:val="00B91B77"/>
    <w:rsid w:val="00BB001A"/>
    <w:rsid w:val="00BD2FD0"/>
    <w:rsid w:val="00BD4732"/>
    <w:rsid w:val="00BF565C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1FBC"/>
    <w:rsid w:val="00DE4864"/>
    <w:rsid w:val="00E03202"/>
    <w:rsid w:val="00E201A3"/>
    <w:rsid w:val="00E23E62"/>
    <w:rsid w:val="00E342AD"/>
    <w:rsid w:val="00E41ABA"/>
    <w:rsid w:val="00E44FC7"/>
    <w:rsid w:val="00E9433E"/>
    <w:rsid w:val="00EA3052"/>
    <w:rsid w:val="00EB7B30"/>
    <w:rsid w:val="00EC1B74"/>
    <w:rsid w:val="00ED5199"/>
    <w:rsid w:val="00EE053A"/>
    <w:rsid w:val="00EE210D"/>
    <w:rsid w:val="00EE4495"/>
    <w:rsid w:val="00EF0D34"/>
    <w:rsid w:val="00F11738"/>
    <w:rsid w:val="00F21263"/>
    <w:rsid w:val="00F22A15"/>
    <w:rsid w:val="00F302F8"/>
    <w:rsid w:val="00F41848"/>
    <w:rsid w:val="00F66F7B"/>
    <w:rsid w:val="00F921F2"/>
    <w:rsid w:val="00FA001C"/>
    <w:rsid w:val="00FA6A0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6</TotalTime>
  <Pages>4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65</cp:revision>
  <dcterms:created xsi:type="dcterms:W3CDTF">2020-02-03T10:46:00Z</dcterms:created>
  <dcterms:modified xsi:type="dcterms:W3CDTF">2022-09-12T10:29:00Z</dcterms:modified>
</cp:coreProperties>
</file>